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CB3DE5" w14:textId="77777777" w:rsidR="00C86C59" w:rsidRDefault="00C86C59" w:rsidP="00C86C59">
      <w:r>
        <w:t>Accomplishments:</w:t>
      </w:r>
    </w:p>
    <w:p w14:paraId="6C122486" w14:textId="24B0C9DB" w:rsidR="00C86C59" w:rsidRDefault="00C86C59" w:rsidP="00C86C59">
      <w:pPr>
        <w:pStyle w:val="ListParagraph"/>
        <w:numPr>
          <w:ilvl w:val="0"/>
          <w:numId w:val="1"/>
        </w:numPr>
      </w:pPr>
      <w:r>
        <w:t>Adjusted Routes/user navigation</w:t>
      </w:r>
    </w:p>
    <w:p w14:paraId="2D3CA203" w14:textId="22962E42" w:rsidR="00C86C59" w:rsidRDefault="00C86C59" w:rsidP="00C86C59">
      <w:pPr>
        <w:pStyle w:val="ListParagraph"/>
        <w:numPr>
          <w:ilvl w:val="0"/>
          <w:numId w:val="1"/>
        </w:numPr>
      </w:pPr>
      <w:r>
        <w:t>Adjusted equipment data table in MySQL</w:t>
      </w:r>
    </w:p>
    <w:p w14:paraId="76796F04" w14:textId="360764FB" w:rsidR="00C86C59" w:rsidRDefault="00C86C59" w:rsidP="00C86C59">
      <w:pPr>
        <w:pStyle w:val="ListParagraph"/>
        <w:numPr>
          <w:ilvl w:val="0"/>
          <w:numId w:val="1"/>
        </w:numPr>
      </w:pPr>
      <w:r>
        <w:t xml:space="preserve">Begin building dynamic data table for equipment </w:t>
      </w:r>
    </w:p>
    <w:p w14:paraId="54B9B478" w14:textId="6BBD81FF" w:rsidR="00C86C59" w:rsidRDefault="00C86C59" w:rsidP="00C86C59">
      <w:pPr>
        <w:pStyle w:val="ListParagraph"/>
        <w:numPr>
          <w:ilvl w:val="0"/>
          <w:numId w:val="1"/>
        </w:numPr>
      </w:pPr>
      <w:r>
        <w:t>Finished contact form</w:t>
      </w:r>
    </w:p>
    <w:p w14:paraId="603112DD" w14:textId="6B6E3DB2" w:rsidR="00C86C59" w:rsidRDefault="00C86C59" w:rsidP="00C86C59">
      <w:pPr>
        <w:pStyle w:val="ListParagraph"/>
        <w:numPr>
          <w:ilvl w:val="0"/>
          <w:numId w:val="1"/>
        </w:numPr>
      </w:pPr>
      <w:r>
        <w:t>Finished profile form</w:t>
      </w:r>
    </w:p>
    <w:p w14:paraId="383DAD78" w14:textId="77777777" w:rsidR="00C86C59" w:rsidRDefault="00C86C59" w:rsidP="00C86C59">
      <w:pPr>
        <w:pStyle w:val="ListParagraph"/>
      </w:pPr>
    </w:p>
    <w:p w14:paraId="3134AEE2" w14:textId="77777777" w:rsidR="00C86C59" w:rsidRDefault="00C86C59" w:rsidP="00C86C59">
      <w:pPr>
        <w:pStyle w:val="ListParagraph"/>
        <w:ind w:left="0"/>
      </w:pPr>
      <w:r>
        <w:t>Next week’s objectives:</w:t>
      </w:r>
    </w:p>
    <w:p w14:paraId="4D25E938" w14:textId="77777777" w:rsidR="00C86C59" w:rsidRPr="00727C65" w:rsidRDefault="00C86C59" w:rsidP="00C86C59">
      <w:pPr>
        <w:pStyle w:val="ListParagraph"/>
        <w:ind w:left="0"/>
        <w:rPr>
          <w:b/>
        </w:rPr>
      </w:pPr>
      <w:r>
        <w:tab/>
      </w:r>
    </w:p>
    <w:p w14:paraId="4270F05F" w14:textId="4ACAC805" w:rsidR="00C86C59" w:rsidRDefault="00C86C59" w:rsidP="00C86C59">
      <w:pPr>
        <w:pStyle w:val="ListParagraph"/>
        <w:numPr>
          <w:ilvl w:val="0"/>
          <w:numId w:val="2"/>
        </w:numPr>
      </w:pPr>
      <w:r>
        <w:t xml:space="preserve">Add pictures and display information in </w:t>
      </w:r>
      <w:r w:rsidR="002422AD">
        <w:t>data t</w:t>
      </w:r>
      <w:r>
        <w:t>able</w:t>
      </w:r>
      <w:bookmarkStart w:id="0" w:name="_GoBack"/>
      <w:bookmarkEnd w:id="0"/>
    </w:p>
    <w:p w14:paraId="5A4F60E7" w14:textId="77777777" w:rsidR="00C86C59" w:rsidRDefault="00C86C59"/>
    <w:sectPr w:rsidR="00C86C59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E05504" w14:textId="77777777" w:rsidR="00391828" w:rsidRDefault="00391828" w:rsidP="00C86C59">
      <w:pPr>
        <w:spacing w:after="0" w:line="240" w:lineRule="auto"/>
      </w:pPr>
      <w:r>
        <w:separator/>
      </w:r>
    </w:p>
  </w:endnote>
  <w:endnote w:type="continuationSeparator" w:id="0">
    <w:p w14:paraId="527AB838" w14:textId="77777777" w:rsidR="00391828" w:rsidRDefault="00391828" w:rsidP="00C86C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DED467" w14:textId="77777777" w:rsidR="00391828" w:rsidRDefault="00391828" w:rsidP="00C86C59">
      <w:pPr>
        <w:spacing w:after="0" w:line="240" w:lineRule="auto"/>
      </w:pPr>
      <w:r>
        <w:separator/>
      </w:r>
    </w:p>
  </w:footnote>
  <w:footnote w:type="continuationSeparator" w:id="0">
    <w:p w14:paraId="1C0FC7AB" w14:textId="77777777" w:rsidR="00391828" w:rsidRDefault="00391828" w:rsidP="00C86C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BB5DFE" w14:textId="77777777" w:rsidR="00C86C59" w:rsidRDefault="00C86C59" w:rsidP="00C86C59">
    <w:pPr>
      <w:pStyle w:val="Header"/>
    </w:pPr>
    <w:r>
      <w:t>David Traxler</w:t>
    </w:r>
  </w:p>
  <w:p w14:paraId="3011C219" w14:textId="17C9FAC4" w:rsidR="00C86C59" w:rsidRDefault="00C86C59" w:rsidP="00C86C59">
    <w:pPr>
      <w:pStyle w:val="Header"/>
    </w:pPr>
    <w:r>
      <w:t xml:space="preserve">Progress Report March </w:t>
    </w:r>
    <w:r>
      <w:t>22</w:t>
    </w:r>
    <w:r>
      <w:t>, 2019</w:t>
    </w:r>
  </w:p>
  <w:p w14:paraId="68FEEC2D" w14:textId="3AA5ED85" w:rsidR="00C86C59" w:rsidRDefault="00C86C59">
    <w:pPr>
      <w:pStyle w:val="Header"/>
    </w:pPr>
    <w:r>
      <w:t>Med Supply Web Application</w:t>
    </w:r>
  </w:p>
  <w:p w14:paraId="3561B7F5" w14:textId="77777777" w:rsidR="00C86C59" w:rsidRDefault="00C86C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7D033F"/>
    <w:multiLevelType w:val="hybridMultilevel"/>
    <w:tmpl w:val="8C6A4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B4506E"/>
    <w:multiLevelType w:val="hybridMultilevel"/>
    <w:tmpl w:val="9E1E9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SwNDK2NDUzNDA1N7NQ0lEKTi0uzszPAykwrAUAb5czaCwAAAA="/>
  </w:docVars>
  <w:rsids>
    <w:rsidRoot w:val="00C86C59"/>
    <w:rsid w:val="002422AD"/>
    <w:rsid w:val="00391828"/>
    <w:rsid w:val="00C86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9806E9"/>
  <w15:chartTrackingRefBased/>
  <w15:docId w15:val="{A89C6CA0-2329-4B1B-B5B2-8AC5000C09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6C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6C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6C59"/>
  </w:style>
  <w:style w:type="paragraph" w:styleId="Footer">
    <w:name w:val="footer"/>
    <w:basedOn w:val="Normal"/>
    <w:link w:val="FooterChar"/>
    <w:uiPriority w:val="99"/>
    <w:unhideWhenUsed/>
    <w:rsid w:val="00C86C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6C59"/>
  </w:style>
  <w:style w:type="paragraph" w:styleId="ListParagraph">
    <w:name w:val="List Paragraph"/>
    <w:basedOn w:val="Normal"/>
    <w:uiPriority w:val="34"/>
    <w:qFormat/>
    <w:rsid w:val="00C86C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8</Words>
  <Characters>2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Traxler</dc:creator>
  <cp:keywords/>
  <dc:description/>
  <cp:lastModifiedBy>David Traxler</cp:lastModifiedBy>
  <cp:revision>2</cp:revision>
  <dcterms:created xsi:type="dcterms:W3CDTF">2019-05-09T16:19:00Z</dcterms:created>
  <dcterms:modified xsi:type="dcterms:W3CDTF">2019-05-09T16:30:00Z</dcterms:modified>
</cp:coreProperties>
</file>